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31E59E" w14:textId="0971CC58" w:rsidR="00811DDE" w:rsidRDefault="00220F13" w:rsidP="00811DDE">
      <w:pPr>
        <w:pStyle w:val="heading"/>
        <w:pageBreakBefore/>
      </w:pPr>
      <w:r>
        <w:t xml:space="preserve">Project Application </w:t>
      </w:r>
      <w:r>
        <w:rPr>
          <w:rFonts w:hint="eastAsia"/>
        </w:rPr>
        <w:t>项目申请表</w:t>
      </w:r>
      <w:r>
        <w:t xml:space="preserve"> </w:t>
      </w:r>
    </w:p>
    <w:p w14:paraId="4842B889" w14:textId="477D26A9" w:rsidR="00811DDE" w:rsidRDefault="00811DDE" w:rsidP="00811DDE">
      <w:pPr>
        <w:pStyle w:val="NormalWeb"/>
      </w:pPr>
      <w:r>
        <w:rPr>
          <w:rFonts w:hint="eastAsia"/>
        </w:rPr>
        <w:t xml:space="preserve">You may </w:t>
      </w:r>
      <w:r w:rsidR="00DE0772">
        <w:t>describe the project briefly, including the material and capatial required, expected outcome, time needed, payback period, etc.</w:t>
      </w:r>
      <w:r>
        <w:rPr>
          <w:rFonts w:hint="eastAsia"/>
        </w:rPr>
        <w:br/>
      </w:r>
      <w:r w:rsidR="006D62BE">
        <w:rPr>
          <w:rFonts w:hint="eastAsia"/>
        </w:rPr>
        <w:t>请简单介绍项目企划</w:t>
      </w:r>
      <w:r>
        <w:rPr>
          <w:rFonts w:hint="eastAsia"/>
        </w:rPr>
        <w:t>。</w:t>
      </w:r>
      <w:r w:rsidR="006D62BE">
        <w:rPr>
          <w:rFonts w:hint="eastAsia"/>
        </w:rPr>
        <w:t>请从项目所需的材料和资金，预期产出，所需时间，回报周期等方面进行描述。</w:t>
      </w:r>
      <w:r>
        <w:rPr>
          <w:rFonts w:hint="eastAsia"/>
        </w:rPr>
        <w:br/>
      </w:r>
      <w:r>
        <w:rPr>
          <w:rFonts w:hint="eastAsia"/>
        </w:rPr>
        <w:br/>
      </w:r>
      <w:r>
        <w:rPr>
          <w:rFonts w:hint="eastAsia"/>
          <w:i/>
          <w:iCs/>
        </w:rPr>
        <w:t xml:space="preserve">* </w:t>
      </w:r>
      <w:r w:rsidR="00FB5F1B">
        <w:rPr>
          <w:i/>
          <w:iCs/>
        </w:rPr>
        <w:t xml:space="preserve">This form </w:t>
      </w:r>
      <w:r w:rsidR="008317A9">
        <w:rPr>
          <w:i/>
          <w:iCs/>
        </w:rPr>
        <w:t>should</w:t>
      </w:r>
      <w:r w:rsidR="00FB5F1B">
        <w:rPr>
          <w:i/>
          <w:iCs/>
        </w:rPr>
        <w:t xml:space="preserve"> be</w:t>
      </w:r>
      <w:r w:rsidR="00B8479F">
        <w:rPr>
          <w:i/>
          <w:iCs/>
        </w:rPr>
        <w:t xml:space="preserve"> only</w:t>
      </w:r>
      <w:r w:rsidR="00FB5F1B">
        <w:rPr>
          <w:i/>
          <w:iCs/>
        </w:rPr>
        <w:t xml:space="preserve"> approved on the review</w:t>
      </w:r>
      <w:r w:rsidR="004C1868">
        <w:rPr>
          <w:i/>
          <w:iCs/>
        </w:rPr>
        <w:t xml:space="preserve"> section</w:t>
      </w:r>
      <w:r w:rsidR="00FB5F1B">
        <w:rPr>
          <w:i/>
          <w:iCs/>
        </w:rPr>
        <w:t xml:space="preserve"> in the evening!</w:t>
      </w: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811DDE" w14:paraId="33D8E555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2AE4D51" w14:textId="342AAD64" w:rsidR="00811DDE" w:rsidRDefault="00811DDE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rPr>
                <w:rFonts w:hint="eastAsia"/>
              </w:rPr>
              <w:br/>
            </w:r>
            <w:r w:rsidR="00C03C08">
              <w:t xml:space="preserve">Project </w:t>
            </w:r>
            <w:r w:rsidR="004C3723">
              <w:t>One-Sentence Description</w:t>
            </w:r>
            <w:r w:rsidR="00A1587C">
              <w:t>:</w:t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 w:rsidR="00993B1B">
              <w:t>Expected Outcome</w:t>
            </w:r>
            <w:r w:rsidR="00A35E46">
              <w:t xml:space="preserve"> (</w:t>
            </w:r>
            <w:r w:rsidR="008C021B">
              <w:t>W</w:t>
            </w:r>
            <w:r w:rsidR="00A35E46">
              <w:t>hat? Who? Why?)</w:t>
            </w:r>
            <w:r w:rsidR="00993B1B">
              <w:t>:</w:t>
            </w:r>
            <w:r w:rsidR="00552C39">
              <w:rPr>
                <w:rFonts w:hint="eastAsia"/>
              </w:rPr>
              <w:t xml:space="preserve"> </w:t>
            </w:r>
            <w:r w:rsidR="00552C39">
              <w:rPr>
                <w:rFonts w:hint="eastAsia"/>
              </w:rPr>
              <w:br/>
            </w:r>
            <w:r w:rsidR="00552C39">
              <w:rPr>
                <w:rFonts w:hint="eastAsia"/>
              </w:rPr>
              <w:br/>
            </w:r>
            <w:r w:rsidR="00552C39">
              <w:rPr>
                <w:rFonts w:hint="eastAsia"/>
              </w:rPr>
              <w:br/>
            </w:r>
            <w:r w:rsidR="008A4456">
              <w:rPr>
                <w:rFonts w:hint="eastAsia"/>
              </w:rPr>
              <w:br/>
            </w:r>
            <w:r w:rsidR="008A4456">
              <w:t>How are you going to achieve it?</w:t>
            </w:r>
            <w:r w:rsidR="008A4456">
              <w:rPr>
                <w:rFonts w:hint="eastAsia"/>
              </w:rPr>
              <w:br/>
            </w:r>
            <w:r w:rsidR="001E3AC5"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 w:rsidR="0010234B">
              <w:t>Risk Register:</w:t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 w:rsidR="00D258CC">
              <w:t>Budget</w:t>
            </w:r>
            <w:r w:rsidR="005F5F3F">
              <w:t xml:space="preserve"> </w:t>
            </w:r>
            <w:r w:rsidR="002F5973">
              <w:t>&amp;</w:t>
            </w:r>
            <w:r w:rsidR="005F5F3F">
              <w:t xml:space="preserve"> </w:t>
            </w:r>
            <w:r w:rsidR="002F5973">
              <w:t>Material needed:</w:t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 w:rsidR="00601445">
              <w:t>Time needed:</w:t>
            </w:r>
            <w:r>
              <w:rPr>
                <w:rFonts w:hint="eastAsia"/>
              </w:rPr>
              <w:br/>
            </w:r>
            <w:r>
              <w:rPr>
                <w:rFonts w:hint="eastAsia"/>
              </w:rPr>
              <w:br/>
            </w:r>
            <w:r w:rsidR="00663596">
              <w:t>Payback Period:</w:t>
            </w:r>
            <w:r w:rsidR="00E43CAC">
              <w:rPr>
                <w:rFonts w:hint="eastAsia"/>
              </w:rPr>
              <w:t xml:space="preserve"> </w:t>
            </w:r>
            <w:r w:rsidR="00E43CAC">
              <w:rPr>
                <w:rFonts w:hint="eastAsia"/>
              </w:rPr>
              <w:br/>
            </w:r>
          </w:p>
        </w:tc>
      </w:tr>
      <w:tr w:rsidR="00811DDE" w14:paraId="6F90A0F9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E2BD9B" w14:textId="683567DE" w:rsidR="00811DDE" w:rsidRDefault="00811DDE" w:rsidP="0045391C">
            <w:r>
              <w:rPr>
                <w:rFonts w:hint="eastAsia"/>
              </w:rPr>
              <w:t> </w:t>
            </w:r>
            <w:r w:rsidR="00EB17C7">
              <w:t>Is this project urgent?</w:t>
            </w:r>
            <w:r w:rsidR="00075ED1">
              <w:t xml:space="preserve"> </w:t>
            </w:r>
            <w:r w:rsidR="00075ED1">
              <w:rPr>
                <w:rFonts w:hint="eastAsia"/>
              </w:rPr>
              <w:t>此项目的实施是否迫切？</w:t>
            </w:r>
            <w:r>
              <w:rPr>
                <w:rFonts w:hint="eastAsia"/>
              </w:rPr>
              <w:br/>
              <w:t>[   ] Yes 是              [   ] No 否</w:t>
            </w:r>
          </w:p>
        </w:tc>
      </w:tr>
    </w:tbl>
    <w:p w14:paraId="1A7C5D1B" w14:textId="77777777" w:rsidR="00811DDE" w:rsidRDefault="00811DDE" w:rsidP="00811DDE">
      <w:pPr>
        <w:pStyle w:val="NormalWeb"/>
      </w:pPr>
    </w:p>
    <w:p w14:paraId="300C96F9" w14:textId="7A1DCA93" w:rsidR="00811DDE" w:rsidRDefault="002246EE" w:rsidP="00811DDE">
      <w:pPr>
        <w:pStyle w:val="NormalWeb"/>
        <w:jc w:val="right"/>
        <w:rPr>
          <w:b/>
          <w:bCs/>
        </w:rPr>
      </w:pPr>
      <w:r>
        <w:rPr>
          <w:b/>
          <w:bCs/>
        </w:rPr>
        <w:t>Project ID</w:t>
      </w:r>
      <w:r w:rsidR="00811DDE">
        <w:rPr>
          <w:rFonts w:hint="eastAsia"/>
          <w:b/>
          <w:bCs/>
        </w:rPr>
        <w:t xml:space="preserve"> / </w:t>
      </w:r>
      <w:r w:rsidR="003E4FA7">
        <w:rPr>
          <w:rFonts w:hint="eastAsia"/>
          <w:b/>
          <w:bCs/>
        </w:rPr>
        <w:t>项目编号</w:t>
      </w:r>
      <w:r w:rsidR="00811DDE">
        <w:rPr>
          <w:rFonts w:hint="eastAsia"/>
          <w:b/>
          <w:bCs/>
        </w:rPr>
        <w:t xml:space="preserve">: __________________ </w:t>
      </w:r>
    </w:p>
    <w:p w14:paraId="36462A86" w14:textId="1E5A4BA7" w:rsidR="00441ACC" w:rsidRDefault="00441ACC" w:rsidP="000420CA">
      <w:pPr>
        <w:pStyle w:val="NormalWeb"/>
        <w:jc w:val="right"/>
      </w:pPr>
      <w:r>
        <w:rPr>
          <w:rFonts w:hint="eastAsia"/>
          <w:b/>
          <w:bCs/>
        </w:rPr>
        <w:t>Yim</w:t>
      </w:r>
      <w:r>
        <w:rPr>
          <w:b/>
          <w:bCs/>
        </w:rPr>
        <w:t>ian’s</w:t>
      </w:r>
      <w:r>
        <w:rPr>
          <w:rFonts w:hint="eastAsia"/>
          <w:b/>
          <w:bCs/>
        </w:rPr>
        <w:t xml:space="preserve"> Signature / 签名: __________________ </w:t>
      </w:r>
    </w:p>
    <w:p w14:paraId="6040A51E" w14:textId="58A46DD8" w:rsidR="00957644" w:rsidRDefault="003843AB" w:rsidP="00AA3A39">
      <w:pPr>
        <w:pStyle w:val="NormalWeb"/>
        <w:jc w:val="right"/>
      </w:pPr>
      <w:r>
        <w:rPr>
          <w:b/>
          <w:bCs/>
        </w:rPr>
        <w:t>Date</w:t>
      </w:r>
      <w:r w:rsidR="00811DDE">
        <w:rPr>
          <w:rFonts w:hint="eastAsia"/>
          <w:b/>
          <w:bCs/>
        </w:rPr>
        <w:t xml:space="preserve"> / </w:t>
      </w:r>
      <w:r w:rsidR="00B442DC">
        <w:rPr>
          <w:rFonts w:hint="eastAsia"/>
          <w:b/>
          <w:bCs/>
        </w:rPr>
        <w:t>日期</w:t>
      </w:r>
      <w:r w:rsidR="00811DDE">
        <w:rPr>
          <w:rFonts w:hint="eastAsia"/>
          <w:b/>
          <w:bCs/>
        </w:rPr>
        <w:t xml:space="preserve">: __________________ </w:t>
      </w:r>
    </w:p>
    <w:sectPr w:rsidR="00957644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EB009" w14:textId="77777777" w:rsidR="00DA078F" w:rsidRDefault="00DA078F" w:rsidP="00811DDE">
      <w:r>
        <w:separator/>
      </w:r>
    </w:p>
  </w:endnote>
  <w:endnote w:type="continuationSeparator" w:id="0">
    <w:p w14:paraId="10E767F7" w14:textId="77777777" w:rsidR="00DA078F" w:rsidRDefault="00DA078F" w:rsidP="00811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33D9E9" w14:textId="77777777" w:rsidR="00DA078F" w:rsidRDefault="00DA078F" w:rsidP="00811DDE">
      <w:r>
        <w:separator/>
      </w:r>
    </w:p>
  </w:footnote>
  <w:footnote w:type="continuationSeparator" w:id="0">
    <w:p w14:paraId="718E4000" w14:textId="77777777" w:rsidR="00DA078F" w:rsidRDefault="00DA078F" w:rsidP="00811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54963" w14:textId="05A033CD" w:rsidR="00686FBC" w:rsidRDefault="00DA078F">
    <w:pPr>
      <w:pStyle w:val="Header"/>
      <w:jc w:val="right"/>
      <w:rPr>
        <w:color w:val="4472C4" w:themeColor="accent1"/>
      </w:rPr>
    </w:pPr>
    <w:sdt>
      <w:sdtPr>
        <w:rPr>
          <w:rFonts w:hint="eastAsia"/>
          <w:color w:val="4472C4" w:themeColor="accent1"/>
        </w:rPr>
        <w:alias w:val="Title"/>
        <w:tag w:val=""/>
        <w:id w:val="664756013"/>
        <w:placeholder>
          <w:docPart w:val="8C1E5417E7814A45AD76F34BEEB2A7A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686FBC">
          <w:rPr>
            <w:rFonts w:hint="eastAsia"/>
            <w:color w:val="4472C4" w:themeColor="accent1"/>
          </w:rPr>
          <w:t>Pro</w:t>
        </w:r>
        <w:r w:rsidR="00686FBC">
          <w:rPr>
            <w:color w:val="4472C4" w:themeColor="accent1"/>
          </w:rPr>
          <w:t>ject Application Form</w:t>
        </w:r>
        <w:r w:rsidR="005511B3">
          <w:rPr>
            <w:color w:val="4472C4" w:themeColor="accent1"/>
          </w:rPr>
          <w:t xml:space="preserve"> v0.1</w:t>
        </w:r>
      </w:sdtContent>
    </w:sdt>
    <w:r w:rsidR="00686FBC"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30EBE3DE1D64489489B26CD30495A38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9412E9">
          <w:rPr>
            <w:color w:val="4472C4" w:themeColor="accent1"/>
          </w:rPr>
          <w:t>Tomato</w:t>
        </w:r>
      </w:sdtContent>
    </w:sdt>
  </w:p>
  <w:p w14:paraId="6DBEF465" w14:textId="77777777" w:rsidR="00686FBC" w:rsidRDefault="00686F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bcwNzQyNTSzMDFT0lEKTi0uzszPAykwqgUAMCrRiiwAAAA="/>
  </w:docVars>
  <w:rsids>
    <w:rsidRoot w:val="000A6BA1"/>
    <w:rsid w:val="0001403E"/>
    <w:rsid w:val="00024F4A"/>
    <w:rsid w:val="000420CA"/>
    <w:rsid w:val="00075ED1"/>
    <w:rsid w:val="000A6BA1"/>
    <w:rsid w:val="0010234B"/>
    <w:rsid w:val="001E3AC5"/>
    <w:rsid w:val="001F63F0"/>
    <w:rsid w:val="00220F13"/>
    <w:rsid w:val="002246EE"/>
    <w:rsid w:val="002F5973"/>
    <w:rsid w:val="0036025C"/>
    <w:rsid w:val="003842EB"/>
    <w:rsid w:val="003843AB"/>
    <w:rsid w:val="003E4FA7"/>
    <w:rsid w:val="003F6E52"/>
    <w:rsid w:val="00441ACC"/>
    <w:rsid w:val="0045678F"/>
    <w:rsid w:val="004C1868"/>
    <w:rsid w:val="004C3723"/>
    <w:rsid w:val="005511B3"/>
    <w:rsid w:val="00552C39"/>
    <w:rsid w:val="005565CC"/>
    <w:rsid w:val="005D2D32"/>
    <w:rsid w:val="005F5F3F"/>
    <w:rsid w:val="00601445"/>
    <w:rsid w:val="00640D40"/>
    <w:rsid w:val="00663596"/>
    <w:rsid w:val="00686FBC"/>
    <w:rsid w:val="006D62BE"/>
    <w:rsid w:val="006E361E"/>
    <w:rsid w:val="00792B71"/>
    <w:rsid w:val="00811DDE"/>
    <w:rsid w:val="008317A9"/>
    <w:rsid w:val="008734C8"/>
    <w:rsid w:val="008A4456"/>
    <w:rsid w:val="008C021B"/>
    <w:rsid w:val="009163CC"/>
    <w:rsid w:val="009412E9"/>
    <w:rsid w:val="00993B1B"/>
    <w:rsid w:val="00A1169F"/>
    <w:rsid w:val="00A1587C"/>
    <w:rsid w:val="00A20260"/>
    <w:rsid w:val="00A35E46"/>
    <w:rsid w:val="00AA3A39"/>
    <w:rsid w:val="00B442DC"/>
    <w:rsid w:val="00B8479F"/>
    <w:rsid w:val="00B96CA4"/>
    <w:rsid w:val="00C03C08"/>
    <w:rsid w:val="00D258CC"/>
    <w:rsid w:val="00DA078F"/>
    <w:rsid w:val="00DE0772"/>
    <w:rsid w:val="00E43CAC"/>
    <w:rsid w:val="00EB17C7"/>
    <w:rsid w:val="00F83F29"/>
    <w:rsid w:val="00FA62B5"/>
    <w:rsid w:val="00FB5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527C4E"/>
  <w15:chartTrackingRefBased/>
  <w15:docId w15:val="{257AC32B-F578-4966-A697-202E6F17D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DDE"/>
    <w:rPr>
      <w:rFonts w:ascii="宋体" w:eastAsia="宋体" w:hAnsi="宋体" w:cs="宋体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DDE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11DD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11DDE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11DD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811DDE"/>
    <w:pPr>
      <w:spacing w:before="100" w:beforeAutospacing="1" w:after="100" w:afterAutospacing="1"/>
    </w:pPr>
  </w:style>
  <w:style w:type="paragraph" w:customStyle="1" w:styleId="heading">
    <w:name w:val="heading"/>
    <w:basedOn w:val="Normal"/>
    <w:uiPriority w:val="99"/>
    <w:semiHidden/>
    <w:rsid w:val="00811DDE"/>
    <w:pPr>
      <w:spacing w:before="100" w:beforeAutospacing="1" w:after="100" w:afterAutospacing="1" w:line="450" w:lineRule="atLeast"/>
    </w:pPr>
    <w:rPr>
      <w:rFonts w:ascii="Arial" w:hAnsi="Arial" w:cs="Arial"/>
      <w:b/>
      <w:bCs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C1E5417E7814A45AD76F34BEEB2A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F5CE8-0561-4F18-A503-DDBD30CEFD16}"/>
      </w:docPartPr>
      <w:docPartBody>
        <w:p w:rsidR="008030C9" w:rsidRDefault="00F76C97" w:rsidP="00F76C97">
          <w:pPr>
            <w:pStyle w:val="8C1E5417E7814A45AD76F34BEEB2A7AE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30EBE3DE1D64489489B26CD30495A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FD00D-D4C1-4A17-A024-0A187DD7D248}"/>
      </w:docPartPr>
      <w:docPartBody>
        <w:p w:rsidR="008030C9" w:rsidRDefault="00F76C97" w:rsidP="00F76C97">
          <w:pPr>
            <w:pStyle w:val="30EBE3DE1D64489489B26CD30495A38A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C97"/>
    <w:rsid w:val="002D4ACE"/>
    <w:rsid w:val="008030C9"/>
    <w:rsid w:val="008B54C8"/>
    <w:rsid w:val="00AC35E1"/>
    <w:rsid w:val="00F7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C1E5417E7814A45AD76F34BEEB2A7AE">
    <w:name w:val="8C1E5417E7814A45AD76F34BEEB2A7AE"/>
    <w:rsid w:val="00F76C97"/>
    <w:pPr>
      <w:widowControl w:val="0"/>
      <w:jc w:val="both"/>
    </w:pPr>
  </w:style>
  <w:style w:type="paragraph" w:customStyle="1" w:styleId="30EBE3DE1D64489489B26CD30495A38A">
    <w:name w:val="30EBE3DE1D64489489B26CD30495A38A"/>
    <w:rsid w:val="00F76C9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DEBC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99</Words>
  <Characters>56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Application Form v0.1</dc:title>
  <dc:subject/>
  <dc:creator>Tomato</dc:creator>
  <cp:keywords/>
  <dc:description/>
  <cp:lastModifiedBy>LIU Yimian</cp:lastModifiedBy>
  <cp:revision>58</cp:revision>
  <dcterms:created xsi:type="dcterms:W3CDTF">2021-01-25T11:31:00Z</dcterms:created>
  <dcterms:modified xsi:type="dcterms:W3CDTF">2021-01-29T14:27:00Z</dcterms:modified>
</cp:coreProperties>
</file>